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4" w:name="cover-letter"/>
    <w:p>
      <w:pPr>
        <w:pStyle w:val="Heading1"/>
      </w:pPr>
      <w:r>
        <w:t xml:space="preserve">Cover Letter</w:t>
      </w:r>
    </w:p>
    <w:p>
      <w:pPr>
        <w:pStyle w:val="FirstParagraph"/>
      </w:pPr>
      <w:r>
        <w:t xml:space="preserve">Dear [Hiring Committee/Department Head's Name],</w:t>
      </w:r>
    </w:p>
    <w:p>
      <w:pPr>
        <w:pStyle w:val="BodyText"/>
      </w:pPr>
      <w:r>
        <w:t xml:space="preserve">It is with great enthusiasm that I submit my application for the University Lecturer position at a prestigious institution in Egypt Alexandria. As an educator and scholar deeply committed to fostering academic excellence and cultural exchange, I am eager to contribute my expertise in [Your Field of Study] to the vibrant academic community of Alexandria. This opportunity aligns perfectly with my professional goals, which are rooted in advancing higher education while embracing the unique intellectual and cultural heritage of Egypt.</w:t>
      </w:r>
    </w:p>
    <w:p>
      <w:pPr>
        <w:pStyle w:val="BodyText"/>
      </w:pPr>
      <w:r>
        <w:t xml:space="preserve">With [X years] of experience in academia, I have dedicated my career to shaping informed, critical thinkers who can navigate the complexities of a rapidly evolving global landscape. My teaching philosophy emphasizes active learning, interdisciplinary collaboration, and a commitment to addressing real-world challenges through education. Whether in lecture halls or research labs, I strive to create inclusive environments where students from diverse backgrounds can thrive. This mission resonates strongly with the values of universities in Egypt Alexandria, where innovation and tradition intersect to drive progress.</w:t>
      </w:r>
    </w:p>
    <w:bookmarkStart w:id="20" w:name="Xe8b1ac7b9ab85b59e08bde913a757030294a649"/>
    <w:p>
      <w:pPr>
        <w:pStyle w:val="Heading2"/>
      </w:pPr>
      <w:r>
        <w:t xml:space="preserve">Academic Background and Professional Experience</w:t>
      </w:r>
    </w:p>
    <w:p>
      <w:pPr>
        <w:pStyle w:val="FirstParagraph"/>
      </w:pPr>
      <w:r>
        <w:t xml:space="preserve">I hold a [Your Degree, e.g., PhD/Master's] in [Your Field of Study] from [Your University], where I specialized in [Specific Area of Research]. My academic journey has been marked by a focus on [mention key research areas or projects], which have been published in reputable journals such as [Journal Names] and presented at international conferences. These experiences have not only honed my analytical skills but also deepened my understanding of the global academic landscape, preparing me to contribute meaningfully to Egypt Alexandria's educational institutions.</w:t>
      </w:r>
    </w:p>
    <w:p>
      <w:pPr>
        <w:pStyle w:val="BodyText"/>
      </w:pPr>
      <w:r>
        <w:t xml:space="preserve">Throughout my career, I have taught courses in [List Relevant Courses], where I consistently received praise for my ability to make complex concepts accessible and engaging. For instance, during my tenure at [Previous Institution], I developed a curriculum that integrated case studies from the Middle East and North Africa (MENA) region, fostering a deeper connection between theoretical frameworks and regional contexts. This approach has proven effective in cultivating students' critical thinking and cross-cultural awareness—qualities that are essential for future leaders in Egypt Alexandria's dynamic society.</w:t>
      </w:r>
    </w:p>
    <w:bookmarkEnd w:id="20"/>
    <w:bookmarkStart w:id="21" w:name="X289cbe2423ac1c486ca059f1dbbd429aca41f26"/>
    <w:p>
      <w:pPr>
        <w:pStyle w:val="Heading2"/>
      </w:pPr>
      <w:r>
        <w:t xml:space="preserve">Research and Contributions to Higher Education</w:t>
      </w:r>
    </w:p>
    <w:p>
      <w:pPr>
        <w:pStyle w:val="FirstParagraph"/>
      </w:pPr>
      <w:r>
        <w:t xml:space="preserve">My research focuses on [Your Research Focus], a field that holds significant relevance for the socio-economic and technological development of Egypt. For example, my recent project on [Specific Project Title] explored solutions to [Key Issue], which aligns with the priorities of Egyptian universities striving to address local challenges through innovation. I have also collaborated with institutions in Egypt Alexandria, such as [Name of University or Organization], on initiatives that bridge academic research with community impact. These partnerships underscore my commitment to fostering a culture of service and practical application within higher education.</w:t>
      </w:r>
    </w:p>
    <w:p>
      <w:pPr>
        <w:pStyle w:val="BodyText"/>
      </w:pPr>
      <w:r>
        <w:t xml:space="preserve">In addition to my scholarly work, I have contributed to the growth of academic programs by serving as a mentor to early-career researchers and participating in curriculum development. My ability to balance rigorous scholarship with pedagogical innovation has allowed me to support students in achieving their full potential. I believe that a University Lecturer must not only be an expert in their field but also a passionate advocate for student success, which is why I prioritize mentorship and personalized feedback in my teaching.</w:t>
      </w:r>
    </w:p>
    <w:bookmarkEnd w:id="21"/>
    <w:bookmarkStart w:id="22" w:name="why-egypt-alexandria"/>
    <w:p>
      <w:pPr>
        <w:pStyle w:val="Heading2"/>
      </w:pPr>
      <w:r>
        <w:t xml:space="preserve">Why Egypt Alexandria?</w:t>
      </w:r>
    </w:p>
    <w:p>
      <w:pPr>
        <w:pStyle w:val="FirstParagraph"/>
      </w:pPr>
      <w:r>
        <w:t xml:space="preserve">Egypt Alexandria holds a special place in the history of education and culture, with institutions like Alexandria University serving as pillars of intellectual advancement for over a century. The city's unique position as a crossroads of civilizations makes it an ideal environment for fostering dialogue between diverse perspectives. As someone who values the interplay between global and regional knowledge, I am particularly drawn to the opportunity to contribute to this legacy.</w:t>
      </w:r>
    </w:p>
    <w:p>
      <w:pPr>
        <w:pStyle w:val="BodyText"/>
      </w:pPr>
      <w:r>
        <w:t xml:space="preserve">My interest in Egypt Alexandria is further fueled by its rich cultural tapestry and commitment to academic excellence. The region's emphasis on preserving historical heritage while embracing modernity mirrors my own approach to education: honoring the past while preparing students for the future. I am excited about the possibility of working alongside colleagues who share a vision for creating a learning environment that is both innovative and deeply rooted in tradition.</w:t>
      </w:r>
    </w:p>
    <w:bookmarkEnd w:id="22"/>
    <w:bookmarkStart w:id="23" w:name="conclusion"/>
    <w:p>
      <w:pPr>
        <w:pStyle w:val="Heading2"/>
      </w:pPr>
      <w:r>
        <w:t xml:space="preserve">Conclusion</w:t>
      </w:r>
    </w:p>
    <w:p>
      <w:pPr>
        <w:pStyle w:val="FirstParagraph"/>
      </w:pPr>
      <w:r>
        <w:t xml:space="preserve">In conclusion, I am confident that my qualifications, passion for teaching, and dedication to research make me an ideal candidate for the University Lecturer position in Egypt Alexandria. I am eager to bring my expertise in [Your Field of Study] to a dynamic institution that values academic rigor and cultural engagement. Together, we can empower students to become leaders who drive positive change in Egypt and beyond.</w:t>
      </w:r>
    </w:p>
    <w:p>
      <w:pPr>
        <w:pStyle w:val="BodyText"/>
      </w:pPr>
      <w:r>
        <w:t xml:space="preserve">Thank you for considering my application. I would welcome the opportunity to discuss how my background and vision align with the goals of your university. Please feel free to contact me at [Your Email Address] or [Your Phone Number] at your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 in Egypt Alexandria</dc:title>
  <dc:creator/>
  <dc:language>en</dc:language>
  <cp:keywords/>
  <dcterms:created xsi:type="dcterms:W3CDTF">2026-07-23T21:49:55Z</dcterms:created>
  <dcterms:modified xsi:type="dcterms:W3CDTF">2026-07-23T21:49:55Z</dcterms:modified>
</cp:coreProperties>
</file>

<file path=docProps/custom.xml><?xml version="1.0" encoding="utf-8"?>
<Properties xmlns="http://schemas.openxmlformats.org/officeDocument/2006/custom-properties" xmlns:vt="http://schemas.openxmlformats.org/officeDocument/2006/docPropsVTypes"/>
</file>